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83aacdfdcb0d3dbeade5302e6baf81bf021099"/>
    <w:p>
      <w:pPr>
        <w:pStyle w:val="Heading1"/>
      </w:pPr>
      <w:r>
        <w:t xml:space="preserve">Cover Letter for Laboratory Technician Position in Argentina Córdob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w:t>
      </w:r>
      <w:r>
        <w:br/>
      </w:r>
      <w:r>
        <w:t xml:space="preserve">[Company Name]</w:t>
      </w:r>
      <w:r>
        <w:br/>
      </w:r>
      <w:r>
        <w:t xml:space="preserve">[Company Address</w:t>
      </w:r>
      <w:r>
        <w:br/>
      </w:r>
      <w:r>
        <w:t xml:space="preserve">]</w:t>
      </w:r>
      <w:r>
        <w:t xml:space="preserve"> </w:t>
      </w:r>
      <w:r>
        <w:t xml:space="preserve">Córdoba, Argentina</w:t>
      </w:r>
    </w:p>
    <w:p>
      <w:pPr>
        <w:pStyle w:val="BodyText"/>
      </w:pPr>
      <w:r>
        <w:t xml:space="preserve">Dear [Hiring Manager's Name],</w:t>
      </w:r>
    </w:p>
    <w:p>
      <w:pPr>
        <w:pStyle w:val="BodyText"/>
      </w:pPr>
      <w:r>
        <w:t xml:space="preserve">I am writing to express my enthusiastic interest in the Laboratory Technician position at your esteemed institution in Córdoba, Argentina. As a highly motivated and skilled professional with a strong background in laboratory sciences, I am eager to contribute my expertise to your team while immersing myself in the vibrant scientific community of Argentina Córdoba. This opportunity aligns perfectly with my career goals and passion for advancing laboratory research and analysis.</w:t>
      </w:r>
    </w:p>
    <w:bookmarkStart w:id="20" w:name="why-argentina-córdoba"/>
    <w:p>
      <w:pPr>
        <w:pStyle w:val="Heading2"/>
      </w:pPr>
      <w:r>
        <w:t xml:space="preserve">Why Argentina Córdoba?</w:t>
      </w:r>
    </w:p>
    <w:p>
      <w:pPr>
        <w:pStyle w:val="FirstParagraph"/>
      </w:pPr>
      <w:r>
        <w:t xml:space="preserve">Argentina, and specifically Córdoba, has long been a hub for innovation in science and technology. The city’s rich academic environment, home to institutions like the Universidad Nacional de Córdoba (UNC), fosters cutting-edge research across disciplines such as biotechnology, environmental science, and pharmaceuticals. I am particularly drawn to the opportunity to work in this dynamic setting, where laboratory technicians play a critical role in driving scientific progress. My decision to apply for this position is deeply rooted in my desire to contribute to the thriving scientific landscape of Argentina Córdoba while gaining hands-on experience in a culturally enriching environment.</w:t>
      </w:r>
    </w:p>
    <w:bookmarkEnd w:id="20"/>
    <w:bookmarkStart w:id="21" w:name="professional-background-and-skills"/>
    <w:p>
      <w:pPr>
        <w:pStyle w:val="Heading2"/>
      </w:pPr>
      <w:r>
        <w:t xml:space="preserve">Professional Background and Skills</w:t>
      </w:r>
    </w:p>
    <w:p>
      <w:pPr>
        <w:pStyle w:val="FirstParagraph"/>
      </w:pPr>
      <w:r>
        <w:t xml:space="preserve">With over [X years] of experience in laboratory settings, I have developed a comprehensive skill set that directly aligns with the responsibilities of a Laboratory Technician. My career has been dedicated to precision, accuracy, and adherence to safety protocols—core principles that I uphold in every task. Proficient in operating advanced laboratory equipment such as spectrophotometers, centrifuges, and microscopes, I have successfully executed a wide range of experiments and analyses across various fields.</w:t>
      </w:r>
    </w:p>
    <w:p>
      <w:pPr>
        <w:pStyle w:val="BodyText"/>
      </w:pPr>
      <w:r>
        <w:t xml:space="preserve">My expertise includes sample preparation, data collection and analysis, quality control procedures, and maintaining detailed laboratory records. I am well-versed in both manual and automated testing methods and have a strong understanding of Good Laboratory Practices (GLP) and regulatory standards. Additionally, I am skilled in using software for data management, including [specific programs like LabVIEW or ELN platforms], which enables me to streamline workflows and ensure consistency in results.</w:t>
      </w:r>
    </w:p>
    <w:p>
      <w:pPr>
        <w:pStyle w:val="BodyText"/>
      </w:pPr>
      <w:r>
        <w:t xml:space="preserve">One of my most rewarding experiences was working as a [previous job title] at [previous employer], where I collaborated on a project to analyze water quality samples for environmental impact assessments. This role required meticulous attention to detail and the ability to work under tight deadlines, both of which I executed with confidence. My contributions helped identify critical contaminants, leading to actionable recommendations for local authorities. Such experiences have solidified my commitment to the field and prepared me to excel in a Laboratory Technician role at your organization.</w:t>
      </w:r>
    </w:p>
    <w:bookmarkEnd w:id="21"/>
    <w:bookmarkStart w:id="22" w:name="why-me"/>
    <w:p>
      <w:pPr>
        <w:pStyle w:val="Heading2"/>
      </w:pPr>
      <w:r>
        <w:t xml:space="preserve">Why Me?</w:t>
      </w:r>
    </w:p>
    <w:p>
      <w:pPr>
        <w:pStyle w:val="FirstParagraph"/>
      </w:pPr>
      <w:r>
        <w:t xml:space="preserve">What sets me apart is my unwavering dedication to excellence and my ability to adapt quickly to new environments. I thrive in collaborative settings and am comfortable working independently when necessary. My strong communication skills allow me to effectively convey complex scientific findings to colleagues and stakeholders, ensuring clarity and precision in every project.</w:t>
      </w:r>
    </w:p>
    <w:p>
      <w:pPr>
        <w:pStyle w:val="BodyText"/>
      </w:pPr>
      <w:r>
        <w:t xml:space="preserve">Moreover, I am deeply committed to continuous learning. I regularly attend workshops and seminars on emerging technologies in laboratory science, such as [specific areas like CRISPR or AI-driven data analysis], which keeps me at the forefront of industry advancements. This proactive approach ensures that I can contribute innovative solutions to your team’s projects.</w:t>
      </w:r>
    </w:p>
    <w:bookmarkEnd w:id="22"/>
    <w:bookmarkStart w:id="23" w:name="alignment-with-your-organization"/>
    <w:p>
      <w:pPr>
        <w:pStyle w:val="Heading2"/>
      </w:pPr>
      <w:r>
        <w:t xml:space="preserve">Alignment with Your Organization</w:t>
      </w:r>
    </w:p>
    <w:p>
      <w:pPr>
        <w:pStyle w:val="FirstParagraph"/>
      </w:pPr>
      <w:r>
        <w:t xml:space="preserve">I am particularly impressed by [Company Name]’s reputation for [mention specific achievements, e.g., "advancing biotechnological research" or "delivering high-quality diagnostic services"]. The opportunity to work alongside your team would allow me to apply my skills in a meaningful way while contributing to the organization’s mission of [specific goal, e.g., "improving public health outcomes" or "supporting sustainable development"]. I am especially excited about the chance to engage with projects that leverage laboratory science for real-world impact, such as [mention any specific projects or initiatives if known].</w:t>
      </w:r>
    </w:p>
    <w:p>
      <w:pPr>
        <w:pStyle w:val="BodyText"/>
      </w:pPr>
      <w:r>
        <w:t xml:space="preserve">In Argentina Córdoba, the demand for skilled Laboratory Technicians is growing rapidly, driven by advancements in healthcare and environmental research. I am confident that my technical proficiency and passion for laboratory work make me an ideal candidate to meet these challenges head-on. I am eager to bring my expertise to your team and support the continued success of your organization.</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background, skills, and enthusiasm for laboratory science align with the needs of [Company Name]. Please feel free to contact me at [phone number] or [email address] at your earliest convenience. I look forward to the possibility of contributing to your team in Argentina Córdoba and being part of a dynamic scientific community.</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0:34:41Z</dcterms:created>
  <dcterms:modified xsi:type="dcterms:W3CDTF">2025-12-11T10:34:41Z</dcterms:modified>
</cp:coreProperties>
</file>

<file path=docProps/custom.xml><?xml version="1.0" encoding="utf-8"?>
<Properties xmlns="http://schemas.openxmlformats.org/officeDocument/2006/custom-properties" xmlns:vt="http://schemas.openxmlformats.org/officeDocument/2006/docPropsVTypes"/>
</file>